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1C8B7753" w14:textId="0D122B33" w:rsidR="006B0384" w:rsidRPr="00EB27F1" w:rsidRDefault="00EB27F1" w:rsidP="00EB27F1">
      <w:pPr>
        <w:pStyle w:val="Heading1"/>
      </w:pPr>
      <w:r>
        <w:t>Experiential Learning</w:t>
      </w:r>
      <w:r w:rsidR="00567614">
        <w:t>:</w:t>
      </w:r>
      <w:r>
        <w:t xml:space="preserve"> Preferences </w:t>
      </w:r>
      <w:r w:rsidR="6D46C1F9">
        <w:t>Identifi</w:t>
      </w:r>
      <w:r w:rsidR="48EB0902">
        <w:t>er</w:t>
      </w:r>
    </w:p>
    <w:p w14:paraId="090E7D00" w14:textId="517E273E" w:rsidR="00A442D5" w:rsidRPr="00EB27F1" w:rsidRDefault="00A442D5" w:rsidP="00E01EF8">
      <w:pPr>
        <w:shd w:val="clear" w:color="auto" w:fill="003057" w:themeFill="text1"/>
        <w:spacing w:line="312" w:lineRule="auto"/>
        <w:ind w:left="0"/>
        <w:jc w:val="center"/>
        <w:rPr>
          <w:rStyle w:val="normaltextrun"/>
          <w:rFonts w:ascii="Calibri Light" w:hAnsi="Calibri Light" w:cs="Calibri Light"/>
          <w:color w:val="FFFFFF"/>
          <w:sz w:val="24"/>
          <w:szCs w:val="24"/>
          <w:bdr w:val="none" w:sz="0" w:space="0" w:color="auto" w:frame="1"/>
        </w:rPr>
      </w:pPr>
      <w:r w:rsidRPr="00EB27F1">
        <w:rPr>
          <w:rStyle w:val="normaltextrun"/>
          <w:rFonts w:ascii="Calibri Light" w:hAnsi="Calibri Light" w:cs="Calibri Light"/>
          <w:color w:val="FFFFFF"/>
          <w:sz w:val="24"/>
          <w:szCs w:val="24"/>
          <w:bdr w:val="none" w:sz="0" w:space="0" w:color="auto" w:frame="1"/>
        </w:rPr>
        <w:t>(To edit, please download and save as a Microsoft Word document to your computer.)</w:t>
      </w:r>
    </w:p>
    <w:p w14:paraId="42FCB73B" w14:textId="66B43FD5" w:rsidR="007864DC" w:rsidRPr="00B14768" w:rsidRDefault="00EB27F1" w:rsidP="00B14768">
      <w:pPr>
        <w:spacing w:before="240" w:after="240"/>
        <w:ind w:left="0"/>
        <w:rPr>
          <w:sz w:val="32"/>
          <w:szCs w:val="32"/>
        </w:rPr>
      </w:pPr>
      <w:r w:rsidRPr="00B14768">
        <w:rPr>
          <w:b/>
          <w:bCs/>
          <w:sz w:val="24"/>
          <w:szCs w:val="24"/>
        </w:rPr>
        <w:t>Instructions:</w:t>
      </w:r>
      <w:r w:rsidRPr="00B14768">
        <w:rPr>
          <w:b/>
          <w:bCs/>
          <w:sz w:val="32"/>
          <w:szCs w:val="32"/>
        </w:rPr>
        <w:t xml:space="preserve"> </w:t>
      </w:r>
      <w:r w:rsidR="0377599D" w:rsidRPr="00B14768">
        <w:rPr>
          <w:sz w:val="24"/>
          <w:szCs w:val="24"/>
        </w:rPr>
        <w:t>D</w:t>
      </w:r>
      <w:r w:rsidR="007864DC" w:rsidRPr="00B14768">
        <w:rPr>
          <w:sz w:val="24"/>
          <w:szCs w:val="24"/>
        </w:rPr>
        <w:t>etermine your experiential learning needs</w:t>
      </w:r>
      <w:r w:rsidR="3390B2A3" w:rsidRPr="00B14768">
        <w:rPr>
          <w:sz w:val="24"/>
          <w:szCs w:val="24"/>
        </w:rPr>
        <w:t xml:space="preserve"> by completing the questions below</w:t>
      </w:r>
      <w:r w:rsidR="007864DC" w:rsidRPr="00B14768">
        <w:rPr>
          <w:sz w:val="24"/>
          <w:szCs w:val="24"/>
        </w:rPr>
        <w:t>. Record your responses in the right-hand column.</w:t>
      </w:r>
    </w:p>
    <w:tbl>
      <w:tblPr>
        <w:tblStyle w:val="TableGrid"/>
        <w:tblpPr w:leftFromText="187" w:rightFromText="187" w:vertAnchor="text" w:horzAnchor="margin" w:tblpXSpec="center" w:tblpY="1"/>
        <w:tblOverlap w:val="never"/>
        <w:tblW w:w="10975" w:type="dxa"/>
        <w:tblBorders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4510"/>
        <w:gridCol w:w="4230"/>
      </w:tblGrid>
      <w:tr w:rsidR="00DD056B" w:rsidRPr="006B0384" w14:paraId="6DE1AAC0" w14:textId="77777777" w:rsidTr="00732147">
        <w:trPr>
          <w:trHeight w:val="437"/>
        </w:trPr>
        <w:tc>
          <w:tcPr>
            <w:tcW w:w="2235" w:type="dxa"/>
            <w:tcBorders>
              <w:top w:val="single" w:sz="4" w:space="0" w:color="auto"/>
              <w:bottom w:val="single" w:sz="18" w:space="0" w:color="327DA9" w:themeColor="background1"/>
            </w:tcBorders>
            <w:shd w:val="clear" w:color="auto" w:fill="327DA9" w:themeFill="background1"/>
            <w:vAlign w:val="center"/>
          </w:tcPr>
          <w:p w14:paraId="0BAF1D1D" w14:textId="77777777" w:rsidR="004630DB" w:rsidRPr="006B0384" w:rsidRDefault="004630DB" w:rsidP="007864DC">
            <w:pPr>
              <w:pStyle w:val="ListParagraph"/>
              <w:ind w:left="0"/>
              <w:jc w:val="center"/>
              <w:rPr>
                <w:b/>
                <w:bCs/>
                <w:caps/>
                <w:color w:val="FFFFFF" w:themeColor="accent3"/>
                <w:sz w:val="24"/>
                <w:szCs w:val="24"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18" w:space="0" w:color="327DA9" w:themeColor="background1"/>
            </w:tcBorders>
            <w:shd w:val="clear" w:color="auto" w:fill="327DA9" w:themeFill="background1"/>
            <w:vAlign w:val="center"/>
          </w:tcPr>
          <w:p w14:paraId="57FCA1AC" w14:textId="765507AF" w:rsidR="004630DB" w:rsidRPr="00E01EF8" w:rsidRDefault="00EB27F1" w:rsidP="00E01EF8">
            <w:pPr>
              <w:pStyle w:val="Heading2"/>
              <w:rPr>
                <w:color w:val="FFFFFF" w:themeColor="accent3"/>
                <w:sz w:val="32"/>
                <w:szCs w:val="32"/>
              </w:rPr>
            </w:pPr>
            <w:r w:rsidRPr="00E01EF8">
              <w:rPr>
                <w:color w:val="FFFFFF" w:themeColor="accent3"/>
                <w:sz w:val="32"/>
                <w:szCs w:val="32"/>
              </w:rPr>
              <w:t>Reflection Questions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18" w:space="0" w:color="327DA9" w:themeColor="background1"/>
            </w:tcBorders>
            <w:shd w:val="clear" w:color="auto" w:fill="327DA9" w:themeFill="background1"/>
            <w:vAlign w:val="center"/>
          </w:tcPr>
          <w:p w14:paraId="11D32FE9" w14:textId="154E7F0C" w:rsidR="004630DB" w:rsidRPr="00E01EF8" w:rsidRDefault="00EB27F1" w:rsidP="00E01EF8">
            <w:pPr>
              <w:pStyle w:val="Heading2"/>
              <w:rPr>
                <w:color w:val="FFFFFF" w:themeColor="accent3"/>
                <w:sz w:val="32"/>
                <w:szCs w:val="32"/>
              </w:rPr>
            </w:pPr>
            <w:r w:rsidRPr="00E01EF8">
              <w:rPr>
                <w:color w:val="FFFFFF" w:themeColor="accent3"/>
                <w:sz w:val="32"/>
                <w:szCs w:val="32"/>
              </w:rPr>
              <w:t>Responses</w:t>
            </w:r>
          </w:p>
        </w:tc>
      </w:tr>
      <w:tr w:rsidR="00DD056B" w:rsidRPr="006B0384" w14:paraId="289E8EAA" w14:textId="77777777" w:rsidTr="00732147">
        <w:trPr>
          <w:trHeight w:val="1935"/>
        </w:trPr>
        <w:tc>
          <w:tcPr>
            <w:tcW w:w="2235" w:type="dxa"/>
            <w:tcBorders>
              <w:top w:val="single" w:sz="18" w:space="0" w:color="327DA9" w:themeColor="background1"/>
              <w:bottom w:val="dotted" w:sz="4" w:space="0" w:color="auto"/>
            </w:tcBorders>
            <w:shd w:val="clear" w:color="auto" w:fill="F2F2F2" w:themeFill="accent3" w:themeFillShade="F2"/>
            <w:vAlign w:val="center"/>
          </w:tcPr>
          <w:p w14:paraId="05606EEE" w14:textId="77777777" w:rsidR="004630DB" w:rsidRPr="00EB27F1" w:rsidRDefault="7A28BC9A" w:rsidP="00EB27F1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Career Goal</w:t>
            </w:r>
          </w:p>
          <w:p w14:paraId="5F8C5895" w14:textId="32FF1280" w:rsidR="004630DB" w:rsidRPr="00E01EF8" w:rsidRDefault="48476EFB" w:rsidP="00E01EF8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Alignment</w:t>
            </w:r>
          </w:p>
        </w:tc>
        <w:tc>
          <w:tcPr>
            <w:tcW w:w="4510" w:type="dxa"/>
            <w:tcBorders>
              <w:top w:val="single" w:sz="18" w:space="0" w:color="327DA9" w:themeColor="background1"/>
              <w:bottom w:val="dotted" w:sz="4" w:space="0" w:color="auto"/>
            </w:tcBorders>
            <w:vAlign w:val="center"/>
          </w:tcPr>
          <w:p w14:paraId="262F27D8" w14:textId="77777777" w:rsidR="004630DB" w:rsidRPr="00EB27F1" w:rsidRDefault="004630DB" w:rsidP="00EB27F1">
            <w:pPr>
              <w:pStyle w:val="ListParagraph"/>
              <w:numPr>
                <w:ilvl w:val="0"/>
                <w:numId w:val="4"/>
              </w:numPr>
              <w:spacing w:after="120"/>
              <w:ind w:left="288" w:hanging="288"/>
              <w:contextualSpacing w:val="0"/>
              <w:rPr>
                <w:rFonts w:cstheme="minorHAnsi"/>
                <w:sz w:val="24"/>
                <w:szCs w:val="24"/>
              </w:rPr>
            </w:pPr>
            <w:r w:rsidRPr="00EB27F1">
              <w:rPr>
                <w:rFonts w:cstheme="minorHAnsi"/>
                <w:sz w:val="24"/>
                <w:szCs w:val="24"/>
              </w:rPr>
              <w:t>What is your career goal?</w:t>
            </w:r>
          </w:p>
          <w:p w14:paraId="7A184987" w14:textId="4C827ECF" w:rsidR="004630DB" w:rsidRPr="00C55D7E" w:rsidRDefault="004630DB" w:rsidP="00C55D7E">
            <w:pPr>
              <w:pStyle w:val="ListParagraph"/>
              <w:numPr>
                <w:ilvl w:val="0"/>
                <w:numId w:val="4"/>
              </w:num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C55D7E">
              <w:rPr>
                <w:rStyle w:val="cf01"/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  <w:t xml:space="preserve">If you still need to define your career goal, please </w:t>
            </w:r>
            <w:r w:rsidR="006F0983" w:rsidRPr="00C55D7E">
              <w:rPr>
                <w:rStyle w:val="cf01"/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  <w:t xml:space="preserve">review </w:t>
            </w:r>
            <w:r w:rsidR="007C6CAF" w:rsidRPr="00C55D7E">
              <w:rPr>
                <w:rStyle w:val="cf01"/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  <w:t>CPD’s</w:t>
            </w:r>
            <w:r w:rsidR="006F0983" w:rsidRPr="00C55D7E">
              <w:rPr>
                <w:rStyle w:val="cf01"/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  <w:t xml:space="preserve"> </w:t>
            </w:r>
            <w:hyperlink r:id="rId10" w:anchor="career-goal" w:history="1">
              <w:r w:rsidR="006F0983" w:rsidRPr="00C55D7E">
                <w:rPr>
                  <w:rStyle w:val="Hyperlink"/>
                  <w:rFonts w:cstheme="minorHAnsi"/>
                  <w:b/>
                  <w:bCs/>
                  <w:color w:val="327DA9" w:themeColor="background1"/>
                  <w:sz w:val="24"/>
                  <w:szCs w:val="24"/>
                </w:rPr>
                <w:t>Career Goal Resources</w:t>
              </w:r>
            </w:hyperlink>
            <w:r w:rsidR="006F0983" w:rsidRPr="00C55D7E">
              <w:rPr>
                <w:rStyle w:val="cf01"/>
                <w:rFonts w:asciiTheme="minorHAnsi" w:hAnsiTheme="minorHAnsi" w:cstheme="minorHAnsi"/>
                <w:b/>
                <w:bCs/>
                <w:i w:val="0"/>
                <w:iCs w:val="0"/>
                <w:color w:val="327DA9" w:themeColor="background1"/>
                <w:sz w:val="24"/>
                <w:szCs w:val="24"/>
              </w:rPr>
              <w:t>.</w:t>
            </w:r>
          </w:p>
        </w:tc>
        <w:tc>
          <w:tcPr>
            <w:tcW w:w="4230" w:type="dxa"/>
            <w:tcBorders>
              <w:top w:val="single" w:sz="18" w:space="0" w:color="327DA9" w:themeColor="background1"/>
              <w:bottom w:val="dotted" w:sz="4" w:space="0" w:color="auto"/>
            </w:tcBorders>
            <w:shd w:val="clear" w:color="auto" w:fill="F2F2F2" w:themeFill="accent3" w:themeFillShade="F2"/>
          </w:tcPr>
          <w:p w14:paraId="22F7F9E3" w14:textId="1C6BF58F" w:rsidR="004630DB" w:rsidRDefault="004630DB" w:rsidP="00BE449E">
            <w:pPr>
              <w:spacing w:after="120"/>
              <w:ind w:left="0"/>
              <w:rPr>
                <w:b/>
                <w:bCs/>
                <w:sz w:val="28"/>
                <w:szCs w:val="28"/>
              </w:rPr>
            </w:pPr>
          </w:p>
          <w:p w14:paraId="10C9CBDD" w14:textId="647F0F27" w:rsidR="00BE449E" w:rsidRPr="007C2B97" w:rsidRDefault="00BE449E" w:rsidP="00BE449E">
            <w:pPr>
              <w:spacing w:after="120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D056B" w:rsidRPr="006B0384" w14:paraId="66D1DC26" w14:textId="77777777" w:rsidTr="00732147">
        <w:trPr>
          <w:trHeight w:val="2450"/>
        </w:trPr>
        <w:tc>
          <w:tcPr>
            <w:tcW w:w="2235" w:type="dxa"/>
            <w:tcBorders>
              <w:top w:val="dotted" w:sz="4" w:space="0" w:color="auto"/>
            </w:tcBorders>
            <w:shd w:val="clear" w:color="auto" w:fill="F2F2F2" w:themeFill="accent3" w:themeFillShade="F2"/>
            <w:vAlign w:val="center"/>
          </w:tcPr>
          <w:p w14:paraId="65D3DE21" w14:textId="7E2D247D" w:rsidR="004630DB" w:rsidRPr="006B0384" w:rsidRDefault="7A28BC9A" w:rsidP="00EB27F1">
            <w:pPr>
              <w:pStyle w:val="Heading2"/>
              <w:ind w:left="60"/>
            </w:pPr>
            <w:r w:rsidRPr="00EB27F1">
              <w:rPr>
                <w:sz w:val="28"/>
                <w:szCs w:val="28"/>
              </w:rPr>
              <w:t>Skills &amp; Experience</w:t>
            </w:r>
            <w:r w:rsidR="6903357C" w:rsidRPr="00EB27F1">
              <w:rPr>
                <w:sz w:val="28"/>
                <w:szCs w:val="28"/>
              </w:rPr>
              <w:t xml:space="preserve"> Needed</w:t>
            </w:r>
          </w:p>
        </w:tc>
        <w:tc>
          <w:tcPr>
            <w:tcW w:w="4510" w:type="dxa"/>
            <w:tcBorders>
              <w:top w:val="dotted" w:sz="4" w:space="0" w:color="auto"/>
            </w:tcBorders>
            <w:vAlign w:val="center"/>
          </w:tcPr>
          <w:p w14:paraId="0BFD980B" w14:textId="19743ABB" w:rsidR="004630DB" w:rsidRPr="00EB27F1" w:rsidRDefault="004630DB" w:rsidP="00EB27F1">
            <w:pPr>
              <w:pStyle w:val="ListParagraph"/>
              <w:numPr>
                <w:ilvl w:val="0"/>
                <w:numId w:val="4"/>
              </w:numPr>
              <w:spacing w:after="120"/>
              <w:ind w:left="288" w:hanging="288"/>
              <w:rPr>
                <w:sz w:val="24"/>
                <w:szCs w:val="24"/>
              </w:rPr>
            </w:pPr>
            <w:r w:rsidRPr="00EB27F1">
              <w:rPr>
                <w:sz w:val="24"/>
                <w:szCs w:val="24"/>
              </w:rPr>
              <w:t xml:space="preserve">What specific skills or </w:t>
            </w:r>
            <w:r w:rsidR="004A232A" w:rsidRPr="00EB27F1">
              <w:rPr>
                <w:sz w:val="24"/>
                <w:szCs w:val="24"/>
              </w:rPr>
              <w:t>experience</w:t>
            </w:r>
            <w:r w:rsidRPr="00EB27F1">
              <w:rPr>
                <w:sz w:val="24"/>
                <w:szCs w:val="24"/>
              </w:rPr>
              <w:t xml:space="preserve"> d</w:t>
            </w:r>
            <w:r w:rsidR="7556532A" w:rsidRPr="00EB27F1">
              <w:rPr>
                <w:sz w:val="24"/>
                <w:szCs w:val="24"/>
              </w:rPr>
              <w:t xml:space="preserve">id you identify in your gap analysis that you need to gain to </w:t>
            </w:r>
            <w:r w:rsidRPr="00EB27F1">
              <w:rPr>
                <w:sz w:val="24"/>
                <w:szCs w:val="24"/>
              </w:rPr>
              <w:t>r</w:t>
            </w:r>
            <w:r w:rsidR="1734956D" w:rsidRPr="00EB27F1">
              <w:rPr>
                <w:sz w:val="24"/>
                <w:szCs w:val="24"/>
              </w:rPr>
              <w:t>each</w:t>
            </w:r>
            <w:r w:rsidRPr="00EB27F1">
              <w:rPr>
                <w:sz w:val="24"/>
                <w:szCs w:val="24"/>
              </w:rPr>
              <w:t xml:space="preserve"> your career goal?</w:t>
            </w:r>
          </w:p>
          <w:p w14:paraId="1ABEA1BC" w14:textId="32E2CF88" w:rsidR="004630DB" w:rsidRPr="00C21F71" w:rsidRDefault="00B02244" w:rsidP="00C21F71">
            <w:pPr>
              <w:pStyle w:val="ListParagraph"/>
              <w:numPr>
                <w:ilvl w:val="0"/>
                <w:numId w:val="4"/>
              </w:numPr>
              <w:spacing w:after="120"/>
              <w:rPr>
                <w:sz w:val="24"/>
                <w:szCs w:val="24"/>
              </w:rPr>
            </w:pPr>
            <w:r w:rsidRPr="00C21F71">
              <w:rPr>
                <w:sz w:val="24"/>
                <w:szCs w:val="24"/>
              </w:rPr>
              <w:t xml:space="preserve">Need to complete your gap analysis? Use the </w:t>
            </w:r>
            <w:hyperlink r:id="rId11">
              <w:r w:rsidRPr="00C21F71">
                <w:rPr>
                  <w:rStyle w:val="Hyperlink"/>
                  <w:b/>
                  <w:bCs/>
                  <w:color w:val="327DA9" w:themeColor="background1"/>
                  <w:sz w:val="24"/>
                  <w:szCs w:val="24"/>
                </w:rPr>
                <w:t>Gap Analysis Worksheet</w:t>
              </w:r>
            </w:hyperlink>
            <w:r w:rsidR="0048164D" w:rsidRPr="00C21F71">
              <w:rPr>
                <w:sz w:val="24"/>
                <w:szCs w:val="24"/>
              </w:rPr>
              <w:t xml:space="preserve"> or save time with the </w:t>
            </w:r>
            <w:hyperlink r:id="rId12" w:history="1">
              <w:r w:rsidR="0048164D" w:rsidRPr="00C21F71">
                <w:rPr>
                  <w:rStyle w:val="Hyperlink"/>
                  <w:b/>
                  <w:bCs/>
                  <w:color w:val="327DA9" w:themeColor="background1"/>
                  <w:sz w:val="24"/>
                  <w:szCs w:val="24"/>
                </w:rPr>
                <w:t>AI-assisted version</w:t>
              </w:r>
            </w:hyperlink>
            <w:r w:rsidRPr="00C21F71">
              <w:rPr>
                <w:sz w:val="24"/>
                <w:szCs w:val="24"/>
              </w:rPr>
              <w:t>.</w:t>
            </w:r>
            <w:r w:rsidR="0078039F" w:rsidRPr="00C21F71">
              <w:rPr>
                <w:rStyle w:val="Hyperlink"/>
                <w:b/>
                <w:bCs/>
                <w:color w:val="327DA9" w:themeColor="background1"/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tcBorders>
              <w:top w:val="dotted" w:sz="4" w:space="0" w:color="auto"/>
            </w:tcBorders>
            <w:shd w:val="clear" w:color="auto" w:fill="F2F2F2" w:themeFill="accent3" w:themeFillShade="F2"/>
          </w:tcPr>
          <w:p w14:paraId="5F9C7976" w14:textId="7F77478E" w:rsidR="004630DB" w:rsidRPr="007C2B97" w:rsidRDefault="004630DB" w:rsidP="007D3067">
            <w:pPr>
              <w:spacing w:after="120"/>
              <w:ind w:left="0"/>
              <w:rPr>
                <w:rStyle w:val="cf01"/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8"/>
                <w:szCs w:val="28"/>
              </w:rPr>
            </w:pPr>
          </w:p>
          <w:p w14:paraId="1E4F6491" w14:textId="1B3D8FF7" w:rsidR="00292B17" w:rsidRPr="007C2B97" w:rsidRDefault="00292B17" w:rsidP="000A3770">
            <w:pPr>
              <w:spacing w:after="120"/>
              <w:ind w:left="0"/>
              <w:rPr>
                <w:rStyle w:val="cf01"/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8"/>
                <w:szCs w:val="28"/>
              </w:rPr>
            </w:pPr>
          </w:p>
        </w:tc>
      </w:tr>
      <w:tr w:rsidR="00DD056B" w:rsidRPr="006B0384" w14:paraId="6B7223B9" w14:textId="77777777" w:rsidTr="00732147">
        <w:trPr>
          <w:trHeight w:val="3053"/>
        </w:trPr>
        <w:tc>
          <w:tcPr>
            <w:tcW w:w="2235" w:type="dxa"/>
            <w:shd w:val="clear" w:color="auto" w:fill="F2F2F2" w:themeFill="accent3" w:themeFillShade="F2"/>
            <w:vAlign w:val="center"/>
          </w:tcPr>
          <w:p w14:paraId="0467508F" w14:textId="7E7592DC" w:rsidR="004630DB" w:rsidRPr="00E01EF8" w:rsidRDefault="7A28BC9A" w:rsidP="00E01EF8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Availability &amp; Compensation</w:t>
            </w:r>
          </w:p>
        </w:tc>
        <w:tc>
          <w:tcPr>
            <w:tcW w:w="4510" w:type="dxa"/>
            <w:vAlign w:val="center"/>
          </w:tcPr>
          <w:p w14:paraId="0A8A34BA" w14:textId="2F07802F" w:rsidR="004630DB" w:rsidRPr="00EB27F1" w:rsidRDefault="004630DB" w:rsidP="00EB27F1">
            <w:pPr>
              <w:pStyle w:val="ListParagraph"/>
              <w:numPr>
                <w:ilvl w:val="0"/>
                <w:numId w:val="3"/>
              </w:numPr>
              <w:spacing w:after="120"/>
              <w:ind w:left="288" w:hanging="288"/>
              <w:contextualSpacing w:val="0"/>
              <w:rPr>
                <w:sz w:val="24"/>
                <w:szCs w:val="24"/>
              </w:rPr>
            </w:pPr>
            <w:r w:rsidRPr="00EB27F1">
              <w:rPr>
                <w:sz w:val="24"/>
                <w:szCs w:val="24"/>
              </w:rPr>
              <w:t xml:space="preserve">How much time (hours per week or month) </w:t>
            </w:r>
            <w:r w:rsidR="427BCE9C" w:rsidRPr="00EB27F1">
              <w:rPr>
                <w:sz w:val="24"/>
                <w:szCs w:val="24"/>
              </w:rPr>
              <w:t>can you</w:t>
            </w:r>
            <w:r w:rsidRPr="00EB27F1">
              <w:rPr>
                <w:sz w:val="24"/>
                <w:szCs w:val="24"/>
              </w:rPr>
              <w:t xml:space="preserve"> dedicate to an experiential learning opportunity?</w:t>
            </w:r>
          </w:p>
          <w:p w14:paraId="73156E94" w14:textId="77777777" w:rsidR="004630DB" w:rsidRPr="00EB27F1" w:rsidRDefault="004630DB" w:rsidP="00EB27F1">
            <w:pPr>
              <w:pStyle w:val="ListParagraph"/>
              <w:numPr>
                <w:ilvl w:val="0"/>
                <w:numId w:val="3"/>
              </w:numPr>
              <w:spacing w:after="120"/>
              <w:ind w:left="288" w:hanging="288"/>
              <w:contextualSpacing w:val="0"/>
              <w:rPr>
                <w:rFonts w:cstheme="minorHAnsi"/>
                <w:sz w:val="24"/>
                <w:szCs w:val="24"/>
              </w:rPr>
            </w:pPr>
            <w:r w:rsidRPr="00EB27F1">
              <w:rPr>
                <w:rFonts w:cstheme="minorHAnsi"/>
                <w:sz w:val="24"/>
                <w:szCs w:val="24"/>
              </w:rPr>
              <w:t>Are you primarily seeking paid opportunities, or are you open to unpaid opportunities if they offer valuable learning experiences?</w:t>
            </w:r>
          </w:p>
        </w:tc>
        <w:tc>
          <w:tcPr>
            <w:tcW w:w="4230" w:type="dxa"/>
            <w:shd w:val="clear" w:color="auto" w:fill="F2F2F2" w:themeFill="accent3" w:themeFillShade="F2"/>
          </w:tcPr>
          <w:p w14:paraId="6C34949A" w14:textId="77777777" w:rsidR="004630DB" w:rsidRPr="007C2B97" w:rsidRDefault="004630DB" w:rsidP="007864DC">
            <w:pPr>
              <w:ind w:left="0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84007A6" w14:textId="59A5B43F" w:rsidR="001A4A3B" w:rsidRPr="007C2B97" w:rsidRDefault="001A4A3B" w:rsidP="00800492">
            <w:pPr>
              <w:ind w:left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732147" w:rsidRPr="006B0384" w14:paraId="7E4435F0" w14:textId="77777777" w:rsidTr="008440D0">
        <w:trPr>
          <w:trHeight w:val="2289"/>
        </w:trPr>
        <w:tc>
          <w:tcPr>
            <w:tcW w:w="2235" w:type="dxa"/>
            <w:shd w:val="clear" w:color="auto" w:fill="F2F2F2" w:themeFill="accent3" w:themeFillShade="F2"/>
            <w:vAlign w:val="center"/>
          </w:tcPr>
          <w:p w14:paraId="14D167CC" w14:textId="77777777" w:rsidR="00732147" w:rsidRPr="00EB27F1" w:rsidRDefault="00732147" w:rsidP="00732147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Location &amp;</w:t>
            </w:r>
          </w:p>
          <w:p w14:paraId="2FF8C2E4" w14:textId="7F90045E" w:rsidR="00732147" w:rsidRPr="00E01EF8" w:rsidRDefault="00732147" w:rsidP="00732147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Learning Format</w:t>
            </w:r>
          </w:p>
        </w:tc>
        <w:tc>
          <w:tcPr>
            <w:tcW w:w="4510" w:type="dxa"/>
            <w:vAlign w:val="center"/>
          </w:tcPr>
          <w:p w14:paraId="75596E54" w14:textId="3809B4BB" w:rsidR="00732147" w:rsidRPr="00EB27F1" w:rsidRDefault="00732147" w:rsidP="00732147">
            <w:pPr>
              <w:pStyle w:val="ListParagraph"/>
              <w:numPr>
                <w:ilvl w:val="0"/>
                <w:numId w:val="2"/>
              </w:numPr>
              <w:spacing w:after="120"/>
              <w:ind w:left="288" w:hanging="288"/>
              <w:contextualSpacing w:val="0"/>
              <w:rPr>
                <w:sz w:val="24"/>
                <w:szCs w:val="24"/>
              </w:rPr>
            </w:pPr>
            <w:r w:rsidRPr="00EB27F1">
              <w:rPr>
                <w:sz w:val="24"/>
                <w:szCs w:val="24"/>
              </w:rPr>
              <w:t>Would you prefer a remote or in-person opportunity?</w:t>
            </w:r>
          </w:p>
          <w:p w14:paraId="02EA93FD" w14:textId="0BB257C9" w:rsidR="00732147" w:rsidRPr="00EB27F1" w:rsidRDefault="00732147" w:rsidP="00732147">
            <w:pPr>
              <w:pStyle w:val="ListParagraph"/>
              <w:numPr>
                <w:ilvl w:val="0"/>
                <w:numId w:val="2"/>
              </w:numPr>
              <w:spacing w:after="120"/>
              <w:ind w:left="288" w:hanging="288"/>
              <w:contextualSpacing w:val="0"/>
              <w:rPr>
                <w:sz w:val="24"/>
                <w:szCs w:val="24"/>
              </w:rPr>
            </w:pPr>
            <w:r w:rsidRPr="25F2BB2E">
              <w:rPr>
                <w:sz w:val="24"/>
                <w:szCs w:val="24"/>
              </w:rPr>
              <w:t>Are you open to travel or temporary relocation for experiential learning?</w:t>
            </w:r>
          </w:p>
          <w:p w14:paraId="7C3C13F8" w14:textId="57756CDF" w:rsidR="00732147" w:rsidRPr="00EB27F1" w:rsidRDefault="00732147" w:rsidP="00732147">
            <w:pPr>
              <w:pStyle w:val="ListParagraph"/>
              <w:numPr>
                <w:ilvl w:val="0"/>
                <w:numId w:val="2"/>
              </w:numPr>
              <w:spacing w:after="120"/>
              <w:ind w:left="288" w:hanging="288"/>
              <w:rPr>
                <w:sz w:val="24"/>
                <w:szCs w:val="24"/>
              </w:rPr>
            </w:pPr>
            <w:r w:rsidRPr="25F2BB2E">
              <w:rPr>
                <w:sz w:val="24"/>
                <w:szCs w:val="24"/>
              </w:rPr>
              <w:t xml:space="preserve">Would you like to participate in a self-paced or real-time experience? </w:t>
            </w:r>
          </w:p>
        </w:tc>
        <w:tc>
          <w:tcPr>
            <w:tcW w:w="4230" w:type="dxa"/>
            <w:shd w:val="clear" w:color="auto" w:fill="F2F2F2" w:themeFill="accent3" w:themeFillShade="F2"/>
          </w:tcPr>
          <w:p w14:paraId="48BF5C06" w14:textId="77777777" w:rsidR="00732147" w:rsidRPr="007C2B97" w:rsidRDefault="00732147" w:rsidP="00732147">
            <w:pPr>
              <w:pStyle w:val="ListParagraph"/>
              <w:ind w:left="0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27D700BE" w14:textId="475D6213" w:rsidR="004B6E2B" w:rsidRPr="007C2B97" w:rsidRDefault="004B6E2B" w:rsidP="008C7925">
            <w:pPr>
              <w:pStyle w:val="ListParagraph"/>
              <w:ind w:left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2012B891" w14:textId="5BA6D583" w:rsidR="006B0384" w:rsidRDefault="006B0384" w:rsidP="00C55D7E">
      <w:pPr>
        <w:ind w:left="0"/>
        <w:rPr>
          <w:sz w:val="24"/>
          <w:szCs w:val="24"/>
        </w:rPr>
      </w:pPr>
    </w:p>
    <w:sectPr w:rsidR="006B0384" w:rsidSect="00E565E0">
      <w:headerReference w:type="default" r:id="rId13"/>
      <w:footerReference w:type="default" r:id="rId14"/>
      <w:pgSz w:w="12240" w:h="15840"/>
      <w:pgMar w:top="450" w:right="720" w:bottom="720" w:left="720" w:header="720" w:footer="720" w:gutter="0"/>
      <w:pgBorders w:offsetFrom="page">
        <w:top w:val="single" w:sz="18" w:space="0" w:color="003057" w:themeColor="text1"/>
        <w:left w:val="single" w:sz="18" w:space="0" w:color="003057" w:themeColor="text1"/>
        <w:bottom w:val="single" w:sz="18" w:space="0" w:color="003057" w:themeColor="text1"/>
        <w:right w:val="single" w:sz="18" w:space="0" w:color="003057" w:themeColor="tex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6000960C" w14:textId="77777777" w:rsidR="009E5321" w:rsidRDefault="009E5321" w:rsidP="00752990">
      <w:r>
        <w:separator/>
      </w:r>
    </w:p>
  </w:endnote>
  <w:endnote w:type="continuationSeparator" w:id="0">
    <w:p w14:paraId="571BB4BB" w14:textId="77777777" w:rsidR="009E5321" w:rsidRDefault="009E5321" w:rsidP="00752990">
      <w:r>
        <w:continuationSeparator/>
      </w:r>
    </w:p>
  </w:endnote>
  <w:endnote w:type="continuationNotice" w:id="1">
    <w:p w14:paraId="2FA7CA42" w14:textId="77777777" w:rsidR="009E5321" w:rsidRDefault="009E53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59D2862B" w14:textId="621D0C5F" w:rsidR="00752990" w:rsidRDefault="00C55D7E" w:rsidP="00C55D7E">
    <w:pPr>
      <w:pStyle w:val="Footer"/>
      <w:jc w:val="center"/>
    </w:pPr>
    <w:r>
      <w:rPr>
        <w:noProof/>
      </w:rPr>
      <w:drawing>
        <wp:inline distT="0" distB="0" distL="0" distR="0" wp14:anchorId="0F7073C7" wp14:editId="2F8C185E">
          <wp:extent cx="3543300" cy="885825"/>
          <wp:effectExtent l="0" t="0" r="0" b="3175"/>
          <wp:docPr id="74689463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6894639" name="Picture 74689463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300" cy="885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56D3DCB5" w14:textId="77777777" w:rsidR="009E5321" w:rsidRDefault="009E5321" w:rsidP="00752990">
      <w:r>
        <w:separator/>
      </w:r>
    </w:p>
  </w:footnote>
  <w:footnote w:type="continuationSeparator" w:id="0">
    <w:p w14:paraId="25C99732" w14:textId="77777777" w:rsidR="009E5321" w:rsidRDefault="009E5321" w:rsidP="00752990">
      <w:r>
        <w:continuationSeparator/>
      </w:r>
    </w:p>
  </w:footnote>
  <w:footnote w:type="continuationNotice" w:id="1">
    <w:p w14:paraId="1E91470E" w14:textId="77777777" w:rsidR="009E5321" w:rsidRDefault="009E53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074C8E4E" w14:textId="77777777" w:rsidR="00C55D7E" w:rsidRDefault="00C55D7E" w:rsidP="00C55D7E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12895084"/>
    <w:multiLevelType w:val="hybridMultilevel"/>
    <w:tmpl w:val="439E7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B61FF"/>
    <w:multiLevelType w:val="hybridMultilevel"/>
    <w:tmpl w:val="7C2E5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942C22"/>
    <w:multiLevelType w:val="hybridMultilevel"/>
    <w:tmpl w:val="D10C4DF6"/>
    <w:lvl w:ilvl="0" w:tplc="60FC357E">
      <w:start w:val="1"/>
      <w:numFmt w:val="bullet"/>
      <w:lvlText w:val=""/>
      <w:lvlJc w:val="left"/>
      <w:pPr>
        <w:ind w:left="216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</w:abstractNum>
  <w:abstractNum w:abstractNumId="3" w15:restartNumberingAfterBreak="0">
    <w:nsid w:val="4BE00D67"/>
    <w:multiLevelType w:val="hybridMultilevel"/>
    <w:tmpl w:val="94F62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AA062A"/>
    <w:multiLevelType w:val="hybridMultilevel"/>
    <w:tmpl w:val="5276F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C407E0"/>
    <w:multiLevelType w:val="hybridMultilevel"/>
    <w:tmpl w:val="CFA0B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59727834">
    <w:abstractNumId w:val="4"/>
  </w:num>
  <w:num w:numId="2" w16cid:durableId="1633486507">
    <w:abstractNumId w:val="5"/>
  </w:num>
  <w:num w:numId="3" w16cid:durableId="1473330134">
    <w:abstractNumId w:val="3"/>
  </w:num>
  <w:num w:numId="4" w16cid:durableId="65736224">
    <w:abstractNumId w:val="1"/>
  </w:num>
  <w:num w:numId="5" w16cid:durableId="1495880163">
    <w:abstractNumId w:val="2"/>
  </w:num>
  <w:num w:numId="6" w16cid:durableId="78215016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TMwtLA0NLE0MDFX0lEKTi0uzszPAykwMq4FAFMgFnYtAAAA"/>
  </w:docVars>
  <w:rsids>
    <w:rsidRoot w:val="006B0384"/>
    <w:rsid w:val="000220AE"/>
    <w:rsid w:val="00022F52"/>
    <w:rsid w:val="0004192D"/>
    <w:rsid w:val="00041B9C"/>
    <w:rsid w:val="00056EE0"/>
    <w:rsid w:val="0008462E"/>
    <w:rsid w:val="000848C1"/>
    <w:rsid w:val="00086290"/>
    <w:rsid w:val="000A3770"/>
    <w:rsid w:val="000B3749"/>
    <w:rsid w:val="000C408B"/>
    <w:rsid w:val="000D3A52"/>
    <w:rsid w:val="0011535F"/>
    <w:rsid w:val="001221CB"/>
    <w:rsid w:val="001245B6"/>
    <w:rsid w:val="00127450"/>
    <w:rsid w:val="00155739"/>
    <w:rsid w:val="00170A90"/>
    <w:rsid w:val="001A443B"/>
    <w:rsid w:val="001A4A3B"/>
    <w:rsid w:val="001C41AB"/>
    <w:rsid w:val="001D142A"/>
    <w:rsid w:val="001D6C28"/>
    <w:rsid w:val="001E3C55"/>
    <w:rsid w:val="001E7819"/>
    <w:rsid w:val="001F15D3"/>
    <w:rsid w:val="002002E8"/>
    <w:rsid w:val="00256F6E"/>
    <w:rsid w:val="002579E8"/>
    <w:rsid w:val="002617FC"/>
    <w:rsid w:val="00277B2A"/>
    <w:rsid w:val="002856E9"/>
    <w:rsid w:val="00285AFD"/>
    <w:rsid w:val="00292B17"/>
    <w:rsid w:val="00297AAB"/>
    <w:rsid w:val="00297EE2"/>
    <w:rsid w:val="002A3F58"/>
    <w:rsid w:val="002B21C5"/>
    <w:rsid w:val="002B4A17"/>
    <w:rsid w:val="002E2777"/>
    <w:rsid w:val="002F164B"/>
    <w:rsid w:val="00302940"/>
    <w:rsid w:val="0031185C"/>
    <w:rsid w:val="00314890"/>
    <w:rsid w:val="00320ECD"/>
    <w:rsid w:val="00333B57"/>
    <w:rsid w:val="003B31D9"/>
    <w:rsid w:val="003D495A"/>
    <w:rsid w:val="003F39A9"/>
    <w:rsid w:val="004010A8"/>
    <w:rsid w:val="00452ED4"/>
    <w:rsid w:val="00456F38"/>
    <w:rsid w:val="004630DB"/>
    <w:rsid w:val="004769D5"/>
    <w:rsid w:val="00480C6A"/>
    <w:rsid w:val="0048157B"/>
    <w:rsid w:val="0048164D"/>
    <w:rsid w:val="0049191B"/>
    <w:rsid w:val="004A232A"/>
    <w:rsid w:val="004A4C20"/>
    <w:rsid w:val="004B3E14"/>
    <w:rsid w:val="004B6E2B"/>
    <w:rsid w:val="004F72FC"/>
    <w:rsid w:val="005031C1"/>
    <w:rsid w:val="00514D18"/>
    <w:rsid w:val="005364F3"/>
    <w:rsid w:val="00536B23"/>
    <w:rsid w:val="005525CD"/>
    <w:rsid w:val="00567614"/>
    <w:rsid w:val="0058140F"/>
    <w:rsid w:val="005A2D45"/>
    <w:rsid w:val="005A76F3"/>
    <w:rsid w:val="005B0510"/>
    <w:rsid w:val="005D614B"/>
    <w:rsid w:val="005E5DB9"/>
    <w:rsid w:val="005E7606"/>
    <w:rsid w:val="005E7E05"/>
    <w:rsid w:val="00603F78"/>
    <w:rsid w:val="0062078B"/>
    <w:rsid w:val="00642A5C"/>
    <w:rsid w:val="0064676B"/>
    <w:rsid w:val="00654734"/>
    <w:rsid w:val="00676DEE"/>
    <w:rsid w:val="00684AF5"/>
    <w:rsid w:val="00684AFB"/>
    <w:rsid w:val="006938C4"/>
    <w:rsid w:val="006B01FD"/>
    <w:rsid w:val="006B0384"/>
    <w:rsid w:val="006B7A0D"/>
    <w:rsid w:val="006C109D"/>
    <w:rsid w:val="006C3050"/>
    <w:rsid w:val="006E5D9D"/>
    <w:rsid w:val="006E754B"/>
    <w:rsid w:val="006F0983"/>
    <w:rsid w:val="006F243F"/>
    <w:rsid w:val="006F4B6E"/>
    <w:rsid w:val="00701622"/>
    <w:rsid w:val="00710955"/>
    <w:rsid w:val="00732147"/>
    <w:rsid w:val="00746BF0"/>
    <w:rsid w:val="00747DAB"/>
    <w:rsid w:val="00752990"/>
    <w:rsid w:val="0075462E"/>
    <w:rsid w:val="00772D88"/>
    <w:rsid w:val="007774E2"/>
    <w:rsid w:val="0078039F"/>
    <w:rsid w:val="007864DC"/>
    <w:rsid w:val="00786DD2"/>
    <w:rsid w:val="007A1F35"/>
    <w:rsid w:val="007B0B5D"/>
    <w:rsid w:val="007B61FA"/>
    <w:rsid w:val="007C202B"/>
    <w:rsid w:val="007C2B97"/>
    <w:rsid w:val="007C6CAF"/>
    <w:rsid w:val="007D3067"/>
    <w:rsid w:val="007E075A"/>
    <w:rsid w:val="007E29FC"/>
    <w:rsid w:val="007E46E1"/>
    <w:rsid w:val="007F3617"/>
    <w:rsid w:val="007F604B"/>
    <w:rsid w:val="00800492"/>
    <w:rsid w:val="00800B15"/>
    <w:rsid w:val="00800FB7"/>
    <w:rsid w:val="00807AA0"/>
    <w:rsid w:val="00810EF7"/>
    <w:rsid w:val="008138AF"/>
    <w:rsid w:val="008440D0"/>
    <w:rsid w:val="00856C35"/>
    <w:rsid w:val="008701F0"/>
    <w:rsid w:val="0087341D"/>
    <w:rsid w:val="00880F62"/>
    <w:rsid w:val="008A4D4D"/>
    <w:rsid w:val="008A70A9"/>
    <w:rsid w:val="008C7925"/>
    <w:rsid w:val="008D2C88"/>
    <w:rsid w:val="008D5181"/>
    <w:rsid w:val="008D7A69"/>
    <w:rsid w:val="008E11B8"/>
    <w:rsid w:val="009202BD"/>
    <w:rsid w:val="0094219B"/>
    <w:rsid w:val="00967244"/>
    <w:rsid w:val="00990D4C"/>
    <w:rsid w:val="00992785"/>
    <w:rsid w:val="009C5341"/>
    <w:rsid w:val="009E2204"/>
    <w:rsid w:val="009E5321"/>
    <w:rsid w:val="00A137EE"/>
    <w:rsid w:val="00A16CF9"/>
    <w:rsid w:val="00A25307"/>
    <w:rsid w:val="00A442D5"/>
    <w:rsid w:val="00A674F1"/>
    <w:rsid w:val="00A868ED"/>
    <w:rsid w:val="00AC2080"/>
    <w:rsid w:val="00AD349A"/>
    <w:rsid w:val="00AF15A2"/>
    <w:rsid w:val="00B02244"/>
    <w:rsid w:val="00B075F9"/>
    <w:rsid w:val="00B14768"/>
    <w:rsid w:val="00B2578A"/>
    <w:rsid w:val="00B501BC"/>
    <w:rsid w:val="00B62B1E"/>
    <w:rsid w:val="00BB4046"/>
    <w:rsid w:val="00BC0DBB"/>
    <w:rsid w:val="00BD6EF7"/>
    <w:rsid w:val="00BE449E"/>
    <w:rsid w:val="00BF5077"/>
    <w:rsid w:val="00BF6D29"/>
    <w:rsid w:val="00C06A1D"/>
    <w:rsid w:val="00C06F3C"/>
    <w:rsid w:val="00C124EF"/>
    <w:rsid w:val="00C16A79"/>
    <w:rsid w:val="00C21F71"/>
    <w:rsid w:val="00C22823"/>
    <w:rsid w:val="00C24C44"/>
    <w:rsid w:val="00C256D4"/>
    <w:rsid w:val="00C44267"/>
    <w:rsid w:val="00C55D7E"/>
    <w:rsid w:val="00C61F6F"/>
    <w:rsid w:val="00C87B05"/>
    <w:rsid w:val="00CB6BFE"/>
    <w:rsid w:val="00CB760E"/>
    <w:rsid w:val="00CC7E99"/>
    <w:rsid w:val="00CD4ADF"/>
    <w:rsid w:val="00CE0245"/>
    <w:rsid w:val="00CF04E2"/>
    <w:rsid w:val="00D03007"/>
    <w:rsid w:val="00D508DC"/>
    <w:rsid w:val="00D70C42"/>
    <w:rsid w:val="00D7589E"/>
    <w:rsid w:val="00D77574"/>
    <w:rsid w:val="00D81EB4"/>
    <w:rsid w:val="00DC36EA"/>
    <w:rsid w:val="00DC4CF3"/>
    <w:rsid w:val="00DD056B"/>
    <w:rsid w:val="00DD7290"/>
    <w:rsid w:val="00DE4DD8"/>
    <w:rsid w:val="00DE7D86"/>
    <w:rsid w:val="00E01EF8"/>
    <w:rsid w:val="00E052C3"/>
    <w:rsid w:val="00E07A4E"/>
    <w:rsid w:val="00E31B7C"/>
    <w:rsid w:val="00E4779F"/>
    <w:rsid w:val="00E565E0"/>
    <w:rsid w:val="00E72C0E"/>
    <w:rsid w:val="00E97A92"/>
    <w:rsid w:val="00EA1BF0"/>
    <w:rsid w:val="00EB27F1"/>
    <w:rsid w:val="00EB5D8B"/>
    <w:rsid w:val="00EC4B8E"/>
    <w:rsid w:val="00EC7BA3"/>
    <w:rsid w:val="00EE7DDC"/>
    <w:rsid w:val="00EF6EB2"/>
    <w:rsid w:val="00F11EAE"/>
    <w:rsid w:val="00F24C1B"/>
    <w:rsid w:val="00F43254"/>
    <w:rsid w:val="00F50650"/>
    <w:rsid w:val="00F65806"/>
    <w:rsid w:val="00F6599D"/>
    <w:rsid w:val="00F67C80"/>
    <w:rsid w:val="00F97BD3"/>
    <w:rsid w:val="00FB6F24"/>
    <w:rsid w:val="00FC08D9"/>
    <w:rsid w:val="030F1539"/>
    <w:rsid w:val="0377599D"/>
    <w:rsid w:val="0986CB53"/>
    <w:rsid w:val="09A289CA"/>
    <w:rsid w:val="170A5FC6"/>
    <w:rsid w:val="1734956D"/>
    <w:rsid w:val="19D057A0"/>
    <w:rsid w:val="19D2AD15"/>
    <w:rsid w:val="1DB74C63"/>
    <w:rsid w:val="21489D78"/>
    <w:rsid w:val="219379A0"/>
    <w:rsid w:val="25F2BB2E"/>
    <w:rsid w:val="2B514B17"/>
    <w:rsid w:val="2C1CCD2C"/>
    <w:rsid w:val="2CA37D6B"/>
    <w:rsid w:val="2F6264DB"/>
    <w:rsid w:val="312FF4DD"/>
    <w:rsid w:val="31A4911D"/>
    <w:rsid w:val="3390B2A3"/>
    <w:rsid w:val="345B55E0"/>
    <w:rsid w:val="346A4DBB"/>
    <w:rsid w:val="36061E1C"/>
    <w:rsid w:val="3638129C"/>
    <w:rsid w:val="37B7C0BA"/>
    <w:rsid w:val="37EBAAC9"/>
    <w:rsid w:val="3E11B943"/>
    <w:rsid w:val="40443302"/>
    <w:rsid w:val="427BCE9C"/>
    <w:rsid w:val="4291426F"/>
    <w:rsid w:val="44410D59"/>
    <w:rsid w:val="48476EFB"/>
    <w:rsid w:val="48EB0902"/>
    <w:rsid w:val="4C1EB056"/>
    <w:rsid w:val="4DAF9BEF"/>
    <w:rsid w:val="51505810"/>
    <w:rsid w:val="5A703CE9"/>
    <w:rsid w:val="5B9B48A4"/>
    <w:rsid w:val="60074EA2"/>
    <w:rsid w:val="60F1C069"/>
    <w:rsid w:val="61F161CB"/>
    <w:rsid w:val="638D322C"/>
    <w:rsid w:val="65CFE6EB"/>
    <w:rsid w:val="6903357C"/>
    <w:rsid w:val="6D46C1F9"/>
    <w:rsid w:val="6D7BA6EF"/>
    <w:rsid w:val="6E093451"/>
    <w:rsid w:val="6E6D45AD"/>
    <w:rsid w:val="6E77AE8C"/>
    <w:rsid w:val="72D33F91"/>
    <w:rsid w:val="7556532A"/>
    <w:rsid w:val="76604610"/>
    <w:rsid w:val="795161AF"/>
    <w:rsid w:val="7A1A8500"/>
    <w:rsid w:val="7A28BC9A"/>
    <w:rsid w:val="7D5225C2"/>
    <w:rsid w:val="7E5AC309"/>
    <w:rsid w:val="7FE28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EAE39B"/>
  <w15:chartTrackingRefBased/>
  <w15:docId w15:val="{34D5CB78-C679-48F5-8A4E-D99A44D01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384"/>
  </w:style>
  <w:style w:type="paragraph" w:styleId="Heading1">
    <w:name w:val="heading 1"/>
    <w:basedOn w:val="Normal"/>
    <w:next w:val="Normal"/>
    <w:link w:val="Heading1Char"/>
    <w:uiPriority w:val="9"/>
    <w:qFormat/>
    <w:rsid w:val="00EB27F1"/>
    <w:pPr>
      <w:shd w:val="clear" w:color="auto" w:fill="003057" w:themeFill="text1"/>
      <w:ind w:left="0"/>
      <w:jc w:val="center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7F1"/>
    <w:pPr>
      <w:ind w:left="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31D9"/>
    <w:pPr>
      <w:framePr w:hSpace="187" w:wrap="around" w:vAnchor="text" w:hAnchor="margin" w:xAlign="center" w:y="1"/>
      <w:ind w:left="0"/>
      <w:suppressOverlap/>
      <w:outlineLvl w:val="2"/>
    </w:pPr>
    <w:rPr>
      <w:b/>
      <w:bCs/>
      <w:color w:val="FFFFFF" w:themeColor="accent3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3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038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B0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B0384"/>
  </w:style>
  <w:style w:type="character" w:styleId="FollowedHyperlink">
    <w:name w:val="FollowedHyperlink"/>
    <w:basedOn w:val="DefaultParagraphFont"/>
    <w:uiPriority w:val="99"/>
    <w:semiHidden/>
    <w:unhideWhenUsed/>
    <w:rsid w:val="006B0384"/>
    <w:rPr>
      <w:color w:val="840028" w:themeColor="followedHyperlink"/>
      <w:u w:val="single"/>
    </w:rPr>
  </w:style>
  <w:style w:type="character" w:customStyle="1" w:styleId="cf01">
    <w:name w:val="cf01"/>
    <w:basedOn w:val="DefaultParagraphFont"/>
    <w:rsid w:val="006B0384"/>
    <w:rPr>
      <w:rFonts w:ascii="Segoe UI" w:hAnsi="Segoe UI" w:cs="Segoe UI" w:hint="default"/>
      <w:i/>
      <w:iCs/>
      <w:color w:val="003057"/>
      <w:sz w:val="18"/>
      <w:szCs w:val="18"/>
    </w:rPr>
  </w:style>
  <w:style w:type="character" w:customStyle="1" w:styleId="cf11">
    <w:name w:val="cf11"/>
    <w:basedOn w:val="DefaultParagraphFont"/>
    <w:rsid w:val="006B0384"/>
    <w:rPr>
      <w:rFonts w:ascii="Segoe UI" w:hAnsi="Segoe UI" w:cs="Segoe UI" w:hint="default"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B038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36B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6B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6B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B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B23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536B23"/>
    <w:rPr>
      <w:color w:val="2B579A"/>
      <w:shd w:val="clear" w:color="auto" w:fill="E1DFDD"/>
    </w:rPr>
  </w:style>
  <w:style w:type="character" w:customStyle="1" w:styleId="wacimagecontainer">
    <w:name w:val="wacimagecontainer"/>
    <w:basedOn w:val="DefaultParagraphFont"/>
    <w:rsid w:val="00E4779F"/>
  </w:style>
  <w:style w:type="character" w:customStyle="1" w:styleId="Heading1Char">
    <w:name w:val="Heading 1 Char"/>
    <w:basedOn w:val="DefaultParagraphFont"/>
    <w:link w:val="Heading1"/>
    <w:uiPriority w:val="9"/>
    <w:rsid w:val="00EB27F1"/>
    <w:rPr>
      <w:b/>
      <w:bCs/>
      <w:sz w:val="48"/>
      <w:szCs w:val="48"/>
      <w:shd w:val="clear" w:color="auto" w:fill="003057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EB27F1"/>
    <w:rPr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B31D9"/>
    <w:rPr>
      <w:b/>
      <w:bCs/>
      <w:color w:val="FFFFFF" w:themeColor="accent3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529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990"/>
  </w:style>
  <w:style w:type="paragraph" w:styleId="Footer">
    <w:name w:val="footer"/>
    <w:basedOn w:val="Normal"/>
    <w:link w:val="FooterChar"/>
    <w:uiPriority w:val="99"/>
    <w:unhideWhenUsed/>
    <w:rsid w:val="007529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9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areers.wgu.edu/resources/245804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reers.wgu.edu/resources/gap-analysis-worksheet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wgu.edu/career-services/resource-library/plan-your-career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GU">
      <a:dk1>
        <a:srgbClr val="003057"/>
      </a:dk1>
      <a:lt1>
        <a:srgbClr val="327DA9"/>
      </a:lt1>
      <a:dk2>
        <a:srgbClr val="63666A"/>
      </a:dk2>
      <a:lt2>
        <a:srgbClr val="E7E6E6"/>
      </a:lt2>
      <a:accent1>
        <a:srgbClr val="840028"/>
      </a:accent1>
      <a:accent2>
        <a:srgbClr val="C69214"/>
      </a:accent2>
      <a:accent3>
        <a:srgbClr val="FFFFFF"/>
      </a:accent3>
      <a:accent4>
        <a:srgbClr val="FFC000"/>
      </a:accent4>
      <a:accent5>
        <a:srgbClr val="46B1EF"/>
      </a:accent5>
      <a:accent6>
        <a:srgbClr val="78BE43"/>
      </a:accent6>
      <a:hlink>
        <a:srgbClr val="0563C1"/>
      </a:hlink>
      <a:folHlink>
        <a:srgbClr val="84002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920F857704B4B9960F0AF2ABA3744" ma:contentTypeVersion="19" ma:contentTypeDescription="Create a new document." ma:contentTypeScope="" ma:versionID="0f91f1ba87bda836c9e15f789e8ea7d9">
  <xsd:schema xmlns:xsd="http://www.w3.org/2001/XMLSchema" xmlns:xs="http://www.w3.org/2001/XMLSchema" xmlns:p="http://schemas.microsoft.com/office/2006/metadata/properties" xmlns:ns2="986feaca-ff42-4a73-9409-ee0a07e3af40" xmlns:ns3="008c85f7-5eee-4c85-b091-3a8ff9ccadc8" xmlns:ns4="http://schemas.microsoft.com/sharepoint/v4" targetNamespace="http://schemas.microsoft.com/office/2006/metadata/properties" ma:root="true" ma:fieldsID="0595fb204d332d88220d846f013c5775" ns2:_="" ns3:_="" ns4:_="">
    <xsd:import namespace="986feaca-ff42-4a73-9409-ee0a07e3af40"/>
    <xsd:import namespace="008c85f7-5eee-4c85-b091-3a8ff9ccadc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feaca-ff42-4a73-9409-ee0a07e3a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c85f7-5eee-4c85-b091-3a8ff9cca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b877b8-60f3-4e0b-9c84-f5f910b7646a}" ma:internalName="TaxCatchAll" ma:showField="CatchAllData" ma:web="008c85f7-5eee-4c85-b091-3a8ff9cca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8c85f7-5eee-4c85-b091-3a8ff9ccadc8">
      <UserInfo>
        <DisplayName>Addison Welsh</DisplayName>
        <AccountId>4879</AccountId>
        <AccountType/>
      </UserInfo>
      <UserInfo>
        <DisplayName>Bonnie Monteleone (She, Her)</DisplayName>
        <AccountId>10</AccountId>
        <AccountType/>
      </UserInfo>
      <UserInfo>
        <DisplayName>Micall Searles (She, Her)</DisplayName>
        <AccountId>1175</AccountId>
        <AccountType/>
      </UserInfo>
    </SharedWithUsers>
    <TaxCatchAll xmlns="008c85f7-5eee-4c85-b091-3a8ff9ccadc8" xsi:nil="true"/>
    <IconOverlay xmlns="http://schemas.microsoft.com/sharepoint/v4" xsi:nil="true"/>
    <lcf76f155ced4ddcb4097134ff3c332f xmlns="986feaca-ff42-4a73-9409-ee0a07e3af4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B66AD1-FB24-4E25-84B5-26583AC5A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feaca-ff42-4a73-9409-ee0a07e3af40"/>
    <ds:schemaRef ds:uri="008c85f7-5eee-4c85-b091-3a8ff9ccadc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F24263-172E-40A6-A241-85A918C1D21F}">
  <ds:schemaRefs>
    <ds:schemaRef ds:uri="http://schemas.microsoft.com/office/2006/metadata/properties"/>
    <ds:schemaRef ds:uri="http://schemas.microsoft.com/office/infopath/2007/PartnerControls"/>
    <ds:schemaRef ds:uri="008c85f7-5eee-4c85-b091-3a8ff9ccadc8"/>
    <ds:schemaRef ds:uri="http://schemas.microsoft.com/sharepoint/v4"/>
    <ds:schemaRef ds:uri="986feaca-ff42-4a73-9409-ee0a07e3af40"/>
  </ds:schemaRefs>
</ds:datastoreItem>
</file>

<file path=customXml/itemProps3.xml><?xml version="1.0" encoding="utf-8"?>
<ds:datastoreItem xmlns:ds="http://schemas.openxmlformats.org/officeDocument/2006/customXml" ds:itemID="{4C2F4C45-C138-4BEC-9BE4-49E5C363B9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ll Searles (She, Her)</dc:creator>
  <cp:keywords/>
  <dc:description/>
  <cp:lastModifiedBy>Nohemy Aguirre</cp:lastModifiedBy>
  <cp:revision>155</cp:revision>
  <dcterms:created xsi:type="dcterms:W3CDTF">2024-03-05T03:00:00Z</dcterms:created>
  <dcterms:modified xsi:type="dcterms:W3CDTF">2026-06-2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693c79-9010-4c57-a4d2-fc73981c8c99</vt:lpwstr>
  </property>
  <property fmtid="{D5CDD505-2E9C-101B-9397-08002B2CF9AE}" pid="3" name="ContentTypeId">
    <vt:lpwstr>0x0101006BD920F857704B4B9960F0AF2ABA3744</vt:lpwstr>
  </property>
  <property fmtid="{D5CDD505-2E9C-101B-9397-08002B2CF9AE}" pid="4" name="MediaServiceImageTags">
    <vt:lpwstr/>
  </property>
</Properties>
</file>